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586"/>
        <w:tblW w:w="109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0"/>
        <w:gridCol w:w="9613"/>
      </w:tblGrid>
      <w:tr w:rsidR="00E54C33" w:rsidRPr="001A7EA4" w14:paraId="2523A3E4" w14:textId="4D8218E4" w:rsidTr="003107B1">
        <w:trPr>
          <w:trHeight w:val="284"/>
        </w:trPr>
        <w:tc>
          <w:tcPr>
            <w:tcW w:w="1290" w:type="dxa"/>
          </w:tcPr>
          <w:p w14:paraId="561600A5" w14:textId="0AFFB72B" w:rsidR="00E54C33" w:rsidRPr="001A7EA4" w:rsidRDefault="00E54C33" w:rsidP="00E54C33">
            <w:pPr>
              <w:pStyle w:val="Header"/>
              <w:snapToGrid w:val="0"/>
              <w:jc w:val="center"/>
              <w:rPr>
                <w:rFonts w:ascii="Bierstadt Display" w:eastAsia="PMingLiU" w:hAnsi="Bierstadt Display"/>
                <w:b/>
                <w:caps/>
                <w:spacing w:val="20"/>
                <w:sz w:val="30"/>
                <w:szCs w:val="30"/>
                <w:lang w:val="en-US" w:eastAsia="zh-TW"/>
              </w:rPr>
            </w:pPr>
          </w:p>
        </w:tc>
        <w:tc>
          <w:tcPr>
            <w:tcW w:w="9613" w:type="dxa"/>
            <w:vAlign w:val="bottom"/>
          </w:tcPr>
          <w:p w14:paraId="1301D326" w14:textId="0F229ED4" w:rsidR="00E54C33" w:rsidRPr="001A7EA4" w:rsidRDefault="00E54C33" w:rsidP="00E54C33">
            <w:pPr>
              <w:pStyle w:val="Header"/>
              <w:snapToGrid w:val="0"/>
              <w:jc w:val="center"/>
              <w:rPr>
                <w:rFonts w:ascii="Bierstadt Display" w:eastAsia="PMingLiU" w:hAnsi="Bierstadt Display"/>
                <w:b/>
                <w:caps/>
                <w:spacing w:val="20"/>
                <w:sz w:val="30"/>
                <w:szCs w:val="30"/>
                <w:lang w:val="en-US" w:eastAsia="zh-TW"/>
              </w:rPr>
            </w:pPr>
            <w:r w:rsidRPr="001A7EA4">
              <w:rPr>
                <w:rFonts w:ascii="Bierstadt Display" w:hAnsi="Bierstadt Display"/>
                <w:b/>
                <w:caps/>
                <w:spacing w:val="20"/>
                <w:sz w:val="30"/>
                <w:szCs w:val="30"/>
                <w:lang w:val="en-US"/>
              </w:rPr>
              <w:t>The Hong Kong Society for Surgery of the Hand</w:t>
            </w:r>
          </w:p>
        </w:tc>
      </w:tr>
      <w:tr w:rsidR="00E54C33" w:rsidRPr="001A7EA4" w14:paraId="247F1EDD" w14:textId="75747326" w:rsidTr="003107B1">
        <w:trPr>
          <w:trHeight w:val="1048"/>
        </w:trPr>
        <w:tc>
          <w:tcPr>
            <w:tcW w:w="1290" w:type="dxa"/>
          </w:tcPr>
          <w:p w14:paraId="6F4AD29F" w14:textId="1BD3ED1A" w:rsidR="00E54C33" w:rsidRPr="001A7EA4" w:rsidRDefault="00E54C33" w:rsidP="00E54C33">
            <w:pPr>
              <w:pStyle w:val="Header"/>
              <w:snapToGrid w:val="0"/>
              <w:jc w:val="center"/>
              <w:rPr>
                <w:rFonts w:ascii="Bierstadt Display" w:hAnsi="Bierstadt Display"/>
                <w:b/>
                <w:caps/>
                <w:spacing w:val="20"/>
                <w:sz w:val="32"/>
                <w:lang w:val="en-US"/>
              </w:rPr>
            </w:pPr>
            <w:r w:rsidRPr="001A7EA4">
              <w:rPr>
                <w:rFonts w:ascii="Bierstadt Display" w:hAnsi="Bierstadt Display"/>
                <w:b/>
                <w:caps/>
                <w:noProof/>
                <w:sz w:val="30"/>
                <w:szCs w:val="30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015A10EC" wp14:editId="5882D73D">
                  <wp:simplePos x="0" y="0"/>
                  <wp:positionH relativeFrom="column">
                    <wp:posOffset>19381</wp:posOffset>
                  </wp:positionH>
                  <wp:positionV relativeFrom="paragraph">
                    <wp:posOffset>-183961</wp:posOffset>
                  </wp:positionV>
                  <wp:extent cx="1050878" cy="1050878"/>
                  <wp:effectExtent l="0" t="0" r="0" b="0"/>
                  <wp:wrapNone/>
                  <wp:docPr id="2" name="Picture 2" descr="A close up of a logo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KSSH_redlogo.jpg"/>
                          <pic:cNvPicPr/>
                        </pic:nvPicPr>
                        <pic:blipFill rotWithShape="1"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001" t="13731" r="14450" b="15994"/>
                          <a:stretch/>
                        </pic:blipFill>
                        <pic:spPr bwMode="auto">
                          <a:xfrm>
                            <a:off x="0" y="0"/>
                            <a:ext cx="1050878" cy="10508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13" w:type="dxa"/>
          </w:tcPr>
          <w:p w14:paraId="09472774" w14:textId="1F352C56" w:rsidR="00E54C33" w:rsidRPr="001A7EA4" w:rsidRDefault="003107B1" w:rsidP="00B94F12">
            <w:pPr>
              <w:pStyle w:val="Header"/>
              <w:snapToGrid w:val="0"/>
              <w:spacing w:line="276" w:lineRule="auto"/>
              <w:jc w:val="center"/>
              <w:rPr>
                <w:rFonts w:ascii="Bierstadt Display" w:hAnsi="Bierstadt Display"/>
                <w:b/>
                <w:caps/>
                <w:spacing w:val="20"/>
                <w:sz w:val="30"/>
                <w:szCs w:val="30"/>
                <w:lang w:val="en-US"/>
              </w:rPr>
            </w:pPr>
            <w:r w:rsidRPr="001A7EA4">
              <w:rPr>
                <w:rFonts w:ascii="Bierstadt Display" w:hAnsi="Bierstadt Display"/>
                <w:b/>
                <w:caps/>
                <w:spacing w:val="20"/>
                <w:sz w:val="30"/>
                <w:szCs w:val="30"/>
                <w:lang w:val="en-US"/>
              </w:rPr>
              <w:t>34</w:t>
            </w:r>
            <w:r w:rsidRPr="001A7EA4">
              <w:rPr>
                <w:rFonts w:ascii="Bierstadt Display" w:hAnsi="Bierstadt Display"/>
                <w:b/>
                <w:caps/>
                <w:spacing w:val="20"/>
                <w:sz w:val="30"/>
                <w:szCs w:val="30"/>
                <w:vertAlign w:val="superscript"/>
                <w:lang w:val="en-US"/>
              </w:rPr>
              <w:t>th</w:t>
            </w:r>
            <w:r w:rsidRPr="001A7EA4">
              <w:rPr>
                <w:rFonts w:ascii="Bierstadt Display" w:hAnsi="Bierstadt Display"/>
                <w:b/>
                <w:caps/>
                <w:spacing w:val="20"/>
                <w:sz w:val="30"/>
                <w:szCs w:val="30"/>
                <w:lang w:val="en-US"/>
              </w:rPr>
              <w:t xml:space="preserve"> </w:t>
            </w:r>
            <w:r w:rsidR="00E54C33" w:rsidRPr="001A7EA4">
              <w:rPr>
                <w:rFonts w:ascii="Bierstadt Display" w:hAnsi="Bierstadt Display"/>
                <w:b/>
                <w:caps/>
                <w:spacing w:val="20"/>
                <w:sz w:val="30"/>
                <w:szCs w:val="30"/>
                <w:lang w:val="en-US"/>
              </w:rPr>
              <w:t>Annual Congress</w:t>
            </w:r>
          </w:p>
          <w:p w14:paraId="0F727B42" w14:textId="48E459AE" w:rsidR="00E54C33" w:rsidRPr="001A7EA4" w:rsidRDefault="003107B1" w:rsidP="00B94F12">
            <w:pPr>
              <w:pStyle w:val="Header"/>
              <w:snapToGrid w:val="0"/>
              <w:spacing w:line="276" w:lineRule="auto"/>
              <w:jc w:val="center"/>
              <w:rPr>
                <w:rFonts w:ascii="Bierstadt Display" w:hAnsi="Bierstadt Display"/>
                <w:b/>
                <w:caps/>
                <w:color w:val="663300"/>
                <w:spacing w:val="20"/>
                <w:sz w:val="34"/>
                <w:szCs w:val="34"/>
                <w:lang w:val="en-US"/>
              </w:rPr>
            </w:pPr>
            <w:r w:rsidRPr="001A7EA4">
              <w:rPr>
                <w:rFonts w:ascii="Bierstadt Display" w:eastAsia="PMingLiU" w:hAnsi="Bierstadt Display"/>
                <w:b/>
                <w:caps/>
                <w:color w:val="ED7D31" w:themeColor="accent2"/>
                <w:spacing w:val="20"/>
                <w:sz w:val="44"/>
                <w:szCs w:val="34"/>
                <w:lang w:val="en-US" w:eastAsia="zh-TW"/>
                <w14:shadow w14:blurRad="63500" w14:dist="0" w14:dir="0" w14:sx="102000" w14:sy="102000" w14:kx="0" w14:ky="0" w14:algn="ctr">
                  <w14:srgbClr w14:val="000000">
                    <w14:alpha w14:val="60000"/>
                  </w14:srgbClr>
                </w14:shadow>
              </w:rPr>
              <w:t>nerves: from roots to tip</w:t>
            </w:r>
          </w:p>
        </w:tc>
      </w:tr>
      <w:tr w:rsidR="00E54C33" w:rsidRPr="001A7EA4" w14:paraId="5D6112F2" w14:textId="77777777" w:rsidTr="003107B1">
        <w:trPr>
          <w:trHeight w:val="497"/>
        </w:trPr>
        <w:tc>
          <w:tcPr>
            <w:tcW w:w="1290" w:type="dxa"/>
          </w:tcPr>
          <w:p w14:paraId="042C79FC" w14:textId="77777777" w:rsidR="00E54C33" w:rsidRPr="001A7EA4" w:rsidRDefault="00E54C33" w:rsidP="00E54C33">
            <w:pPr>
              <w:pStyle w:val="Header"/>
              <w:snapToGrid w:val="0"/>
              <w:rPr>
                <w:rFonts w:ascii="Bierstadt Display" w:hAnsi="Bierstadt Display"/>
                <w:b/>
                <w:caps/>
                <w:noProof/>
                <w:sz w:val="30"/>
                <w:szCs w:val="30"/>
                <w:lang w:val="en-US"/>
              </w:rPr>
            </w:pPr>
          </w:p>
        </w:tc>
        <w:tc>
          <w:tcPr>
            <w:tcW w:w="9613" w:type="dxa"/>
            <w:vAlign w:val="bottom"/>
          </w:tcPr>
          <w:p w14:paraId="39506C8C" w14:textId="312C3923" w:rsidR="00E54C33" w:rsidRPr="001A7EA4" w:rsidRDefault="00E54C33" w:rsidP="00B94F12">
            <w:pPr>
              <w:snapToGrid w:val="0"/>
              <w:jc w:val="center"/>
              <w:rPr>
                <w:rFonts w:ascii="Bierstadt Display" w:hAnsi="Bierstadt Display"/>
                <w:b/>
                <w:caps/>
                <w:spacing w:val="20"/>
                <w:sz w:val="30"/>
                <w:szCs w:val="30"/>
                <w:lang w:val="en-US"/>
              </w:rPr>
            </w:pPr>
            <w:r w:rsidRPr="001A7EA4">
              <w:rPr>
                <w:rFonts w:ascii="Bierstadt Display" w:eastAsia="PMingLiU" w:hAnsi="Bierstadt Display"/>
                <w:b/>
                <w:caps/>
                <w:spacing w:val="20"/>
                <w:sz w:val="28"/>
                <w:u w:val="single"/>
                <w:lang w:eastAsia="zh-TW"/>
              </w:rPr>
              <w:t>Registration Form</w:t>
            </w:r>
          </w:p>
        </w:tc>
      </w:tr>
    </w:tbl>
    <w:p w14:paraId="0EBA39B9" w14:textId="050984BF" w:rsidR="00B343B7" w:rsidRPr="001A7EA4" w:rsidRDefault="00B343B7" w:rsidP="00B343B7">
      <w:pPr>
        <w:snapToGrid w:val="0"/>
        <w:spacing w:after="0" w:line="240" w:lineRule="auto"/>
        <w:jc w:val="center"/>
        <w:rPr>
          <w:rFonts w:ascii="Bierstadt Display" w:eastAsia="PMingLiU" w:hAnsi="Bierstadt Display"/>
          <w:b/>
          <w:caps/>
          <w:spacing w:val="20"/>
          <w:sz w:val="24"/>
          <w:u w:val="single"/>
          <w:lang w:eastAsia="zh-TW"/>
        </w:rPr>
      </w:pP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0"/>
        <w:gridCol w:w="288"/>
        <w:gridCol w:w="9192"/>
      </w:tblGrid>
      <w:tr w:rsidR="00B343B7" w:rsidRPr="001A7EA4" w14:paraId="1C3C6D15" w14:textId="77777777" w:rsidTr="00F06CED">
        <w:trPr>
          <w:trHeight w:val="391"/>
        </w:trPr>
        <w:tc>
          <w:tcPr>
            <w:tcW w:w="1010" w:type="dxa"/>
          </w:tcPr>
          <w:p w14:paraId="013BA8E4" w14:textId="71CA3578" w:rsidR="00B343B7" w:rsidRPr="001A7EA4" w:rsidRDefault="00B343B7" w:rsidP="00661CE8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Date</w:t>
            </w:r>
          </w:p>
        </w:tc>
        <w:tc>
          <w:tcPr>
            <w:tcW w:w="288" w:type="dxa"/>
          </w:tcPr>
          <w:p w14:paraId="68CAE0E8" w14:textId="75723AFF" w:rsidR="00B343B7" w:rsidRPr="001A7EA4" w:rsidRDefault="00B343B7" w:rsidP="00661CE8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9192" w:type="dxa"/>
          </w:tcPr>
          <w:p w14:paraId="749BE8BC" w14:textId="7A38E75A" w:rsidR="00B343B7" w:rsidRPr="001A7EA4" w:rsidRDefault="003107B1" w:rsidP="00661CE8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March 19 – 20, 2022 (Saturday &amp; Sunday)</w:t>
            </w:r>
          </w:p>
        </w:tc>
      </w:tr>
      <w:tr w:rsidR="00B343B7" w:rsidRPr="001A7EA4" w14:paraId="79DC1973" w14:textId="77777777" w:rsidTr="00F06CED">
        <w:trPr>
          <w:trHeight w:val="391"/>
        </w:trPr>
        <w:tc>
          <w:tcPr>
            <w:tcW w:w="1010" w:type="dxa"/>
          </w:tcPr>
          <w:p w14:paraId="553190F9" w14:textId="69FFF1FF" w:rsidR="00B343B7" w:rsidRPr="001A7EA4" w:rsidRDefault="00B343B7" w:rsidP="00661CE8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Venue</w:t>
            </w:r>
          </w:p>
        </w:tc>
        <w:tc>
          <w:tcPr>
            <w:tcW w:w="288" w:type="dxa"/>
          </w:tcPr>
          <w:p w14:paraId="69939232" w14:textId="1AF3A353" w:rsidR="00B343B7" w:rsidRPr="001A7EA4" w:rsidRDefault="00B343B7" w:rsidP="00661CE8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9192" w:type="dxa"/>
          </w:tcPr>
          <w:p w14:paraId="1655EFC5" w14:textId="72F87F82" w:rsidR="00B343B7" w:rsidRPr="001A7EA4" w:rsidRDefault="00C51142" w:rsidP="00661CE8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>
              <w:rPr>
                <w:rFonts w:ascii="Bierstadt Display" w:eastAsia="PMingLiU" w:hAnsi="Bierstadt Display"/>
                <w:b/>
                <w:lang w:eastAsia="zh-TW"/>
              </w:rPr>
              <w:t>(</w:t>
            </w:r>
            <w:r w:rsidR="00400F47">
              <w:rPr>
                <w:rFonts w:ascii="Bierstadt Display" w:eastAsia="PMingLiU" w:hAnsi="Bierstadt Display"/>
                <w:b/>
                <w:lang w:eastAsia="zh-TW"/>
              </w:rPr>
              <w:t xml:space="preserve">Zoom </w:t>
            </w:r>
            <w:r>
              <w:rPr>
                <w:rFonts w:ascii="Bierstadt Display" w:eastAsia="PMingLiU" w:hAnsi="Bierstadt Display"/>
                <w:b/>
                <w:lang w:eastAsia="zh-TW"/>
              </w:rPr>
              <w:t>Meeting)</w:t>
            </w:r>
          </w:p>
        </w:tc>
      </w:tr>
    </w:tbl>
    <w:p w14:paraId="364F5B93" w14:textId="788FF68F" w:rsidR="00661CE8" w:rsidRPr="001A7EA4" w:rsidRDefault="00661CE8" w:rsidP="003107B1">
      <w:pPr>
        <w:spacing w:after="0" w:line="240" w:lineRule="auto"/>
        <w:rPr>
          <w:rFonts w:ascii="Bierstadt Display" w:hAnsi="Bierstadt Display"/>
        </w:rPr>
      </w:pPr>
    </w:p>
    <w:p w14:paraId="1E172D00" w14:textId="527B4199" w:rsidR="00DD7B21" w:rsidRPr="001A7EA4" w:rsidRDefault="00DD7B21" w:rsidP="00F06CED">
      <w:pPr>
        <w:spacing w:after="0"/>
        <w:rPr>
          <w:rFonts w:ascii="Bierstadt Display" w:eastAsia="PMingLiU" w:hAnsi="Bierstadt Display"/>
          <w:b/>
          <w:i/>
          <w:u w:val="single"/>
          <w:lang w:eastAsia="zh-TW"/>
        </w:rPr>
      </w:pPr>
      <w:r w:rsidRPr="001A7EA4">
        <w:rPr>
          <w:rFonts w:ascii="Bierstadt Display" w:eastAsia="PMingLiU" w:hAnsi="Bierstadt Display"/>
          <w:b/>
          <w:u w:val="single"/>
          <w:lang w:eastAsia="zh-TW"/>
        </w:rPr>
        <w:t>Applicant’s Information</w:t>
      </w:r>
      <w:r w:rsidR="001B7394" w:rsidRPr="001A7EA4">
        <w:rPr>
          <w:rFonts w:ascii="Bierstadt Display" w:eastAsia="PMingLiU" w:hAnsi="Bierstadt Display"/>
          <w:b/>
          <w:u w:val="single"/>
          <w:lang w:eastAsia="zh-TW"/>
        </w:rPr>
        <w:t xml:space="preserve"> (In Block Letter)</w:t>
      </w:r>
      <w:r w:rsidRPr="001A7EA4">
        <w:rPr>
          <w:rFonts w:ascii="Bierstadt Display" w:eastAsia="PMingLiU" w:hAnsi="Bierstadt Display"/>
          <w:b/>
          <w:u w:val="single"/>
          <w:lang w:eastAsia="zh-TW"/>
        </w:rPr>
        <w:t xml:space="preserve"> </w:t>
      </w:r>
      <w:r w:rsidR="00E54C33" w:rsidRPr="001A7EA4">
        <w:rPr>
          <w:rFonts w:ascii="Bierstadt Display" w:eastAsia="PMingLiU" w:hAnsi="Bierstadt Display"/>
          <w:b/>
          <w:i/>
          <w:u w:val="single"/>
          <w:lang w:eastAsia="zh-TW"/>
        </w:rPr>
        <w:t xml:space="preserve">(please </w:t>
      </w:r>
      <w:r w:rsidR="00E54C33" w:rsidRPr="001A7EA4">
        <w:rPr>
          <w:rFonts w:ascii="Bierstadt Display" w:eastAsia="PMingLiU" w:hAnsi="Bierstadt Display"/>
          <w:b/>
          <w:i/>
          <w:u w:val="single"/>
          <w:lang w:eastAsia="zh-TW"/>
        </w:rPr>
        <w:sym w:font="Wingdings" w:char="F0FC"/>
      </w:r>
      <w:r w:rsidR="00E54C33" w:rsidRPr="001A7EA4">
        <w:rPr>
          <w:rFonts w:ascii="Bierstadt Display" w:eastAsia="PMingLiU" w:hAnsi="Bierstadt Display"/>
          <w:b/>
          <w:i/>
          <w:u w:val="single"/>
          <w:lang w:eastAsia="zh-TW"/>
        </w:rPr>
        <w:t xml:space="preserve"> as appropriate)</w:t>
      </w:r>
    </w:p>
    <w:tbl>
      <w:tblPr>
        <w:tblStyle w:val="TableGrid"/>
        <w:tblW w:w="10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2"/>
        <w:gridCol w:w="408"/>
        <w:gridCol w:w="332"/>
        <w:gridCol w:w="1027"/>
        <w:gridCol w:w="295"/>
        <w:gridCol w:w="1980"/>
        <w:gridCol w:w="692"/>
        <w:gridCol w:w="1000"/>
        <w:gridCol w:w="226"/>
        <w:gridCol w:w="67"/>
        <w:gridCol w:w="232"/>
        <w:gridCol w:w="3076"/>
      </w:tblGrid>
      <w:tr w:rsidR="00B343B7" w:rsidRPr="001A7EA4" w14:paraId="77F35855" w14:textId="7308CC28" w:rsidTr="001A7EA4">
        <w:trPr>
          <w:trHeight w:val="374"/>
        </w:trPr>
        <w:tc>
          <w:tcPr>
            <w:tcW w:w="1172" w:type="dxa"/>
            <w:vAlign w:val="bottom"/>
          </w:tcPr>
          <w:p w14:paraId="0BC95C86" w14:textId="702046E2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Title</w:t>
            </w:r>
          </w:p>
        </w:tc>
        <w:tc>
          <w:tcPr>
            <w:tcW w:w="407" w:type="dxa"/>
            <w:vAlign w:val="bottom"/>
          </w:tcPr>
          <w:p w14:paraId="46EF2B04" w14:textId="5E058741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8926" w:type="dxa"/>
            <w:gridSpan w:val="10"/>
            <w:vAlign w:val="bottom"/>
          </w:tcPr>
          <w:p w14:paraId="338D0EF9" w14:textId="699D77CE" w:rsidR="00B343B7" w:rsidRPr="001A7EA4" w:rsidRDefault="00F06CED" w:rsidP="00B343B7">
            <w:pPr>
              <w:snapToGrid w:val="0"/>
              <w:rPr>
                <w:rFonts w:ascii="Bierstadt Display" w:eastAsia="PMingLiU" w:hAnsi="Bierstadt Display"/>
                <w:i/>
                <w:lang w:eastAsia="zh-TW"/>
              </w:rPr>
            </w:pP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 Professor          </w:t>
            </w: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 Doctor           </w:t>
            </w: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 Mr            </w:t>
            </w: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>Ms</w:t>
            </w:r>
            <w:r w:rsidR="00E54C33" w:rsidRPr="001A7EA4">
              <w:rPr>
                <w:rFonts w:ascii="Bierstadt Display" w:eastAsia="PMingLiU" w:hAnsi="Bierstadt Display"/>
                <w:lang w:eastAsia="zh-TW"/>
              </w:rPr>
              <w:t xml:space="preserve">   </w:t>
            </w:r>
          </w:p>
        </w:tc>
      </w:tr>
      <w:tr w:rsidR="00B343B7" w:rsidRPr="001A7EA4" w14:paraId="64893C7E" w14:textId="44F54B59" w:rsidTr="001A7EA4">
        <w:trPr>
          <w:trHeight w:val="374"/>
        </w:trPr>
        <w:tc>
          <w:tcPr>
            <w:tcW w:w="1172" w:type="dxa"/>
            <w:vAlign w:val="bottom"/>
          </w:tcPr>
          <w:p w14:paraId="4D90BB73" w14:textId="44A38D74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Name</w:t>
            </w:r>
          </w:p>
        </w:tc>
        <w:tc>
          <w:tcPr>
            <w:tcW w:w="407" w:type="dxa"/>
            <w:vAlign w:val="bottom"/>
          </w:tcPr>
          <w:p w14:paraId="44740D4F" w14:textId="062D7C86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8926" w:type="dxa"/>
            <w:gridSpan w:val="10"/>
            <w:tcBorders>
              <w:bottom w:val="single" w:sz="4" w:space="0" w:color="auto"/>
            </w:tcBorders>
            <w:vAlign w:val="bottom"/>
          </w:tcPr>
          <w:p w14:paraId="11587C10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</w:tr>
      <w:tr w:rsidR="00F06CED" w:rsidRPr="001A7EA4" w14:paraId="06FBCE8F" w14:textId="3E7C24A6" w:rsidTr="001A7EA4">
        <w:trPr>
          <w:trHeight w:val="374"/>
        </w:trPr>
        <w:tc>
          <w:tcPr>
            <w:tcW w:w="10507" w:type="dxa"/>
            <w:gridSpan w:val="12"/>
          </w:tcPr>
          <w:p w14:paraId="3B96BE42" w14:textId="678566F8" w:rsidR="00F06CED" w:rsidRPr="001A7EA4" w:rsidRDefault="004611F6" w:rsidP="004611F6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 xml:space="preserve">                                </w:t>
            </w:r>
            <w:r w:rsidR="00F06CED" w:rsidRPr="001A7EA4">
              <w:rPr>
                <w:rFonts w:ascii="Bierstadt Display" w:eastAsia="PMingLiU" w:hAnsi="Bierstadt Display"/>
                <w:b/>
                <w:lang w:eastAsia="zh-TW"/>
              </w:rPr>
              <w:t xml:space="preserve">(Surname </w:t>
            </w:r>
            <w:r w:rsidR="001A7EA4" w:rsidRPr="001A7EA4">
              <w:rPr>
                <w:rFonts w:ascii="Bierstadt Display" w:eastAsia="PMingLiU" w:hAnsi="Bierstadt Display"/>
                <w:b/>
                <w:lang w:eastAsia="zh-TW"/>
              </w:rPr>
              <w:t>first)</w:t>
            </w:r>
          </w:p>
        </w:tc>
      </w:tr>
      <w:tr w:rsidR="00B343B7" w:rsidRPr="001A7EA4" w14:paraId="008F58B4" w14:textId="77777777" w:rsidTr="001A7EA4">
        <w:trPr>
          <w:trHeight w:val="374"/>
        </w:trPr>
        <w:tc>
          <w:tcPr>
            <w:tcW w:w="1580" w:type="dxa"/>
            <w:gridSpan w:val="2"/>
            <w:vAlign w:val="bottom"/>
          </w:tcPr>
          <w:p w14:paraId="29C81C1B" w14:textId="58D07482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Professional</w:t>
            </w:r>
          </w:p>
        </w:tc>
        <w:tc>
          <w:tcPr>
            <w:tcW w:w="332" w:type="dxa"/>
            <w:vAlign w:val="bottom"/>
          </w:tcPr>
          <w:p w14:paraId="7CEB04FB" w14:textId="501290D1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8594" w:type="dxa"/>
            <w:gridSpan w:val="9"/>
            <w:vAlign w:val="bottom"/>
          </w:tcPr>
          <w:p w14:paraId="562FBDC0" w14:textId="7EF7F425" w:rsidR="00B343B7" w:rsidRPr="001A7EA4" w:rsidRDefault="00F06CED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 Doctor          </w:t>
            </w: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Nurse          </w:t>
            </w:r>
            <w:r w:rsidR="006110AE"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="006110AE" w:rsidRPr="001A7EA4">
              <w:rPr>
                <w:rFonts w:ascii="Bierstadt Display" w:eastAsia="PMingLiU" w:hAnsi="Bierstadt Display"/>
                <w:lang w:eastAsia="zh-TW"/>
              </w:rPr>
              <w:t xml:space="preserve"> </w:t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Occupational Therapist          </w:t>
            </w: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 Physiotherapist</w:t>
            </w:r>
          </w:p>
        </w:tc>
      </w:tr>
      <w:tr w:rsidR="00DD7B21" w:rsidRPr="001A7EA4" w14:paraId="2F991771" w14:textId="77777777" w:rsidTr="001A7EA4">
        <w:trPr>
          <w:trHeight w:val="374"/>
        </w:trPr>
        <w:tc>
          <w:tcPr>
            <w:tcW w:w="1912" w:type="dxa"/>
            <w:gridSpan w:val="3"/>
            <w:vAlign w:val="bottom"/>
          </w:tcPr>
          <w:p w14:paraId="4825F43F" w14:textId="77777777" w:rsidR="00DD7B21" w:rsidRPr="001A7EA4" w:rsidRDefault="00DD7B21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  <w:tc>
          <w:tcPr>
            <w:tcW w:w="8594" w:type="dxa"/>
            <w:gridSpan w:val="9"/>
            <w:vAlign w:val="bottom"/>
          </w:tcPr>
          <w:p w14:paraId="3F8D6CF0" w14:textId="1E30E403" w:rsidR="00DD7B21" w:rsidRPr="001A7EA4" w:rsidRDefault="00DD7B21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 Prosthetist &amp; Orthotist          </w:t>
            </w:r>
            <w:r w:rsidRPr="001A7EA4">
              <w:rPr>
                <w:rFonts w:ascii="Bierstadt Display" w:eastAsia="PMingLiU" w:hAnsi="Bierstadt Display"/>
                <w:lang w:eastAsia="zh-TW"/>
              </w:rPr>
              <w:sym w:font="Wingdings 2" w:char="F0A3"/>
            </w:r>
            <w:r w:rsidRPr="001A7EA4">
              <w:rPr>
                <w:rFonts w:ascii="Bierstadt Display" w:eastAsia="PMingLiU" w:hAnsi="Bierstadt Display"/>
                <w:lang w:eastAsia="zh-TW"/>
              </w:rPr>
              <w:t xml:space="preserve"> Others:____________________________</w:t>
            </w:r>
          </w:p>
        </w:tc>
      </w:tr>
      <w:tr w:rsidR="00F06CED" w:rsidRPr="001A7EA4" w14:paraId="1FCCE4C4" w14:textId="77777777" w:rsidTr="001A7EA4">
        <w:trPr>
          <w:trHeight w:val="374"/>
        </w:trPr>
        <w:tc>
          <w:tcPr>
            <w:tcW w:w="1580" w:type="dxa"/>
            <w:gridSpan w:val="2"/>
            <w:vAlign w:val="bottom"/>
          </w:tcPr>
          <w:p w14:paraId="63D85C3C" w14:textId="0CF543BD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Position</w:t>
            </w:r>
          </w:p>
        </w:tc>
        <w:tc>
          <w:tcPr>
            <w:tcW w:w="332" w:type="dxa"/>
            <w:vAlign w:val="bottom"/>
          </w:tcPr>
          <w:p w14:paraId="7E574EDF" w14:textId="291B0756" w:rsidR="00B343B7" w:rsidRPr="001A7EA4" w:rsidRDefault="00F06CED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3994" w:type="dxa"/>
            <w:gridSpan w:val="4"/>
            <w:tcBorders>
              <w:bottom w:val="single" w:sz="4" w:space="0" w:color="auto"/>
            </w:tcBorders>
            <w:vAlign w:val="bottom"/>
          </w:tcPr>
          <w:p w14:paraId="7679C27C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  <w:tc>
          <w:tcPr>
            <w:tcW w:w="1226" w:type="dxa"/>
            <w:gridSpan w:val="2"/>
            <w:vAlign w:val="bottom"/>
          </w:tcPr>
          <w:p w14:paraId="38270A74" w14:textId="1200A1E8" w:rsidR="00B343B7" w:rsidRPr="001A7EA4" w:rsidRDefault="00B343B7" w:rsidP="004611F6">
            <w:pPr>
              <w:snapToGrid w:val="0"/>
              <w:jc w:val="right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Institute</w:t>
            </w:r>
          </w:p>
        </w:tc>
        <w:tc>
          <w:tcPr>
            <w:tcW w:w="299" w:type="dxa"/>
            <w:gridSpan w:val="2"/>
            <w:vAlign w:val="bottom"/>
          </w:tcPr>
          <w:p w14:paraId="4CC8E446" w14:textId="3D4FF475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3074" w:type="dxa"/>
            <w:tcBorders>
              <w:bottom w:val="single" w:sz="4" w:space="0" w:color="auto"/>
            </w:tcBorders>
            <w:vAlign w:val="bottom"/>
          </w:tcPr>
          <w:p w14:paraId="51EA2CFE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</w:tr>
      <w:tr w:rsidR="00E54C33" w:rsidRPr="001A7EA4" w14:paraId="6441C586" w14:textId="77777777" w:rsidTr="001A7EA4">
        <w:trPr>
          <w:trHeight w:val="374"/>
        </w:trPr>
        <w:tc>
          <w:tcPr>
            <w:tcW w:w="2939" w:type="dxa"/>
            <w:gridSpan w:val="4"/>
            <w:vAlign w:val="bottom"/>
          </w:tcPr>
          <w:p w14:paraId="4E40FA54" w14:textId="2D4440B4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Correspondence Address</w:t>
            </w:r>
          </w:p>
        </w:tc>
        <w:tc>
          <w:tcPr>
            <w:tcW w:w="295" w:type="dxa"/>
            <w:vAlign w:val="bottom"/>
          </w:tcPr>
          <w:p w14:paraId="2DD04E45" w14:textId="64B6BB8A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7272" w:type="dxa"/>
            <w:gridSpan w:val="7"/>
            <w:tcBorders>
              <w:bottom w:val="single" w:sz="4" w:space="0" w:color="auto"/>
            </w:tcBorders>
            <w:vAlign w:val="bottom"/>
          </w:tcPr>
          <w:p w14:paraId="70D2DBA9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</w:tr>
      <w:tr w:rsidR="00B343B7" w:rsidRPr="001A7EA4" w14:paraId="65262F8D" w14:textId="77777777" w:rsidTr="001A7EA4">
        <w:trPr>
          <w:trHeight w:val="374"/>
        </w:trPr>
        <w:tc>
          <w:tcPr>
            <w:tcW w:w="10507" w:type="dxa"/>
            <w:gridSpan w:val="12"/>
            <w:tcBorders>
              <w:bottom w:val="single" w:sz="4" w:space="0" w:color="auto"/>
            </w:tcBorders>
            <w:vAlign w:val="bottom"/>
          </w:tcPr>
          <w:p w14:paraId="03D0324C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</w:tr>
      <w:tr w:rsidR="00B343B7" w:rsidRPr="001A7EA4" w14:paraId="7FA8A927" w14:textId="77777777" w:rsidTr="001A7EA4">
        <w:trPr>
          <w:trHeight w:val="374"/>
        </w:trPr>
        <w:tc>
          <w:tcPr>
            <w:tcW w:w="1172" w:type="dxa"/>
            <w:tcBorders>
              <w:top w:val="single" w:sz="4" w:space="0" w:color="auto"/>
            </w:tcBorders>
            <w:vAlign w:val="bottom"/>
          </w:tcPr>
          <w:p w14:paraId="68D53E34" w14:textId="1B3A80C3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Email</w:t>
            </w:r>
          </w:p>
        </w:tc>
        <w:tc>
          <w:tcPr>
            <w:tcW w:w="407" w:type="dxa"/>
            <w:vAlign w:val="bottom"/>
          </w:tcPr>
          <w:p w14:paraId="57C036B8" w14:textId="2E6A7CA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8926" w:type="dxa"/>
            <w:gridSpan w:val="10"/>
            <w:tcBorders>
              <w:bottom w:val="single" w:sz="4" w:space="0" w:color="auto"/>
            </w:tcBorders>
            <w:vAlign w:val="bottom"/>
          </w:tcPr>
          <w:p w14:paraId="76CF0967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</w:tr>
      <w:tr w:rsidR="00F06CED" w:rsidRPr="001A7EA4" w14:paraId="0EA426ED" w14:textId="77777777" w:rsidTr="001A7EA4">
        <w:trPr>
          <w:trHeight w:val="374"/>
        </w:trPr>
        <w:tc>
          <w:tcPr>
            <w:tcW w:w="1172" w:type="dxa"/>
            <w:vAlign w:val="bottom"/>
          </w:tcPr>
          <w:p w14:paraId="0CF1504A" w14:textId="2713C914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Fax</w:t>
            </w:r>
          </w:p>
        </w:tc>
        <w:tc>
          <w:tcPr>
            <w:tcW w:w="407" w:type="dxa"/>
            <w:vAlign w:val="bottom"/>
          </w:tcPr>
          <w:p w14:paraId="20A1EB4B" w14:textId="2C5DA626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363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CC6FDD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  <w:tc>
          <w:tcPr>
            <w:tcW w:w="1692" w:type="dxa"/>
            <w:gridSpan w:val="2"/>
            <w:tcBorders>
              <w:top w:val="single" w:sz="4" w:space="0" w:color="auto"/>
            </w:tcBorders>
            <w:vAlign w:val="bottom"/>
          </w:tcPr>
          <w:p w14:paraId="03EC6667" w14:textId="4FFDE7C3" w:rsidR="00B343B7" w:rsidRPr="001A7EA4" w:rsidRDefault="00A5239A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Contact</w:t>
            </w:r>
            <w:r w:rsidR="00B343B7" w:rsidRPr="001A7EA4">
              <w:rPr>
                <w:rFonts w:ascii="Bierstadt Display" w:eastAsia="PMingLiU" w:hAnsi="Bierstadt Display"/>
                <w:b/>
                <w:lang w:eastAsia="zh-TW"/>
              </w:rPr>
              <w:t xml:space="preserve"> no</w:t>
            </w:r>
          </w:p>
        </w:tc>
        <w:tc>
          <w:tcPr>
            <w:tcW w:w="293" w:type="dxa"/>
            <w:gridSpan w:val="2"/>
            <w:tcBorders>
              <w:top w:val="single" w:sz="4" w:space="0" w:color="auto"/>
            </w:tcBorders>
            <w:vAlign w:val="bottom"/>
          </w:tcPr>
          <w:p w14:paraId="1F212D4D" w14:textId="21A7C773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:</w:t>
            </w:r>
          </w:p>
        </w:tc>
        <w:tc>
          <w:tcPr>
            <w:tcW w:w="330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D39912" w14:textId="77777777" w:rsidR="00B343B7" w:rsidRPr="001A7EA4" w:rsidRDefault="00B343B7" w:rsidP="00B343B7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</w:tr>
    </w:tbl>
    <w:p w14:paraId="7B73B3BD" w14:textId="2299138B" w:rsidR="00661CE8" w:rsidRPr="001A7EA4" w:rsidRDefault="00661CE8" w:rsidP="00661CE8">
      <w:pPr>
        <w:snapToGrid w:val="0"/>
        <w:spacing w:after="0" w:line="240" w:lineRule="auto"/>
        <w:rPr>
          <w:rFonts w:ascii="Bierstadt Display" w:eastAsia="PMingLiU" w:hAnsi="Bierstadt Display"/>
          <w:lang w:eastAsia="zh-TW"/>
        </w:rPr>
      </w:pPr>
    </w:p>
    <w:p w14:paraId="658F88F8" w14:textId="603CE496" w:rsidR="004611F6" w:rsidRPr="001A7EA4" w:rsidRDefault="004611F6" w:rsidP="00C5667C">
      <w:pPr>
        <w:rPr>
          <w:rFonts w:ascii="Bierstadt Display" w:eastAsia="PMingLiU" w:hAnsi="Bierstadt Display"/>
          <w:b/>
          <w:i/>
          <w:u w:val="single"/>
          <w:lang w:eastAsia="zh-TW"/>
        </w:rPr>
      </w:pPr>
      <w:r w:rsidRPr="001A7EA4">
        <w:rPr>
          <w:rFonts w:ascii="Bierstadt Display" w:eastAsia="PMingLiU" w:hAnsi="Bierstadt Display"/>
          <w:b/>
          <w:u w:val="single"/>
          <w:lang w:eastAsia="zh-TW"/>
        </w:rPr>
        <w:t xml:space="preserve">Registration Fee </w:t>
      </w:r>
      <w:r w:rsidRPr="001A7EA4">
        <w:rPr>
          <w:rFonts w:ascii="Bierstadt Display" w:eastAsia="PMingLiU" w:hAnsi="Bierstadt Display"/>
          <w:b/>
          <w:i/>
          <w:u w:val="single"/>
          <w:lang w:eastAsia="zh-TW"/>
        </w:rPr>
        <w:t xml:space="preserve">(please </w:t>
      </w:r>
      <w:r w:rsidRPr="001A7EA4">
        <w:rPr>
          <w:rFonts w:ascii="Bierstadt Display" w:eastAsia="PMingLiU" w:hAnsi="Bierstadt Display"/>
          <w:b/>
          <w:i/>
          <w:u w:val="single"/>
          <w:lang w:eastAsia="zh-TW"/>
        </w:rPr>
        <w:sym w:font="Wingdings" w:char="F0FC"/>
      </w:r>
      <w:r w:rsidRPr="001A7EA4">
        <w:rPr>
          <w:rFonts w:ascii="Bierstadt Display" w:eastAsia="PMingLiU" w:hAnsi="Bierstadt Display"/>
          <w:b/>
          <w:i/>
          <w:u w:val="single"/>
          <w:lang w:eastAsia="zh-TW"/>
        </w:rPr>
        <w:t xml:space="preserve"> as appropriate)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2547"/>
        <w:gridCol w:w="1984"/>
        <w:gridCol w:w="1985"/>
        <w:gridCol w:w="1956"/>
        <w:gridCol w:w="1958"/>
      </w:tblGrid>
      <w:tr w:rsidR="00D73F8A" w:rsidRPr="001A7EA4" w14:paraId="568C68A8" w14:textId="77777777" w:rsidTr="00D73F8A">
        <w:trPr>
          <w:trHeight w:val="494"/>
        </w:trPr>
        <w:tc>
          <w:tcPr>
            <w:tcW w:w="2547" w:type="dxa"/>
            <w:vMerge w:val="restart"/>
            <w:vAlign w:val="center"/>
          </w:tcPr>
          <w:p w14:paraId="17A53302" w14:textId="3700C220" w:rsidR="00D73F8A" w:rsidRPr="001A7EA4" w:rsidRDefault="00D73F8A" w:rsidP="00463B3B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Category / Rate</w:t>
            </w:r>
          </w:p>
        </w:tc>
        <w:tc>
          <w:tcPr>
            <w:tcW w:w="1984" w:type="dxa"/>
            <w:vMerge w:val="restart"/>
            <w:vAlign w:val="center"/>
          </w:tcPr>
          <w:p w14:paraId="027BDB1D" w14:textId="3E7C3037" w:rsidR="00D73F8A" w:rsidRPr="001A7EA4" w:rsidRDefault="00D73F8A" w:rsidP="00463B3B">
            <w:pPr>
              <w:snapToGrid w:val="0"/>
              <w:jc w:val="center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 xml:space="preserve">HKSSH Full / </w:t>
            </w:r>
          </w:p>
          <w:p w14:paraId="37A2851B" w14:textId="6BA05F7B" w:rsidR="00D73F8A" w:rsidRPr="001A7EA4" w:rsidRDefault="00D73F8A" w:rsidP="00463B3B">
            <w:pPr>
              <w:snapToGrid w:val="0"/>
              <w:jc w:val="center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Life member</w:t>
            </w:r>
          </w:p>
        </w:tc>
        <w:tc>
          <w:tcPr>
            <w:tcW w:w="1985" w:type="dxa"/>
            <w:vMerge w:val="restart"/>
            <w:vAlign w:val="center"/>
          </w:tcPr>
          <w:p w14:paraId="70D92B2E" w14:textId="308291D9" w:rsidR="00D73F8A" w:rsidRPr="001A7EA4" w:rsidRDefault="00D73F8A" w:rsidP="00463B3B">
            <w:pPr>
              <w:snapToGrid w:val="0"/>
              <w:jc w:val="center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HKSS Associate / Life Associate / HKSHT member</w:t>
            </w:r>
          </w:p>
        </w:tc>
        <w:tc>
          <w:tcPr>
            <w:tcW w:w="3914" w:type="dxa"/>
            <w:gridSpan w:val="2"/>
            <w:vAlign w:val="center"/>
          </w:tcPr>
          <w:p w14:paraId="697DBA03" w14:textId="488D4D02" w:rsidR="00D73F8A" w:rsidRPr="001A7EA4" w:rsidRDefault="00D73F8A" w:rsidP="00463B3B">
            <w:pPr>
              <w:snapToGrid w:val="0"/>
              <w:jc w:val="center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Non-HKSSH / HKSHT member</w:t>
            </w:r>
          </w:p>
        </w:tc>
      </w:tr>
      <w:tr w:rsidR="00D73F8A" w:rsidRPr="001A7EA4" w14:paraId="0FA6082C" w14:textId="77777777" w:rsidTr="00D73F8A">
        <w:trPr>
          <w:trHeight w:val="353"/>
        </w:trPr>
        <w:tc>
          <w:tcPr>
            <w:tcW w:w="2547" w:type="dxa"/>
            <w:vMerge/>
          </w:tcPr>
          <w:p w14:paraId="6397C833" w14:textId="1C13B1C8" w:rsidR="00D73F8A" w:rsidRPr="001A7EA4" w:rsidRDefault="00D73F8A" w:rsidP="00661CE8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  <w:tc>
          <w:tcPr>
            <w:tcW w:w="1984" w:type="dxa"/>
            <w:vMerge/>
          </w:tcPr>
          <w:p w14:paraId="50E83E31" w14:textId="77777777" w:rsidR="00D73F8A" w:rsidRPr="001A7EA4" w:rsidRDefault="00D73F8A" w:rsidP="00661CE8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  <w:tc>
          <w:tcPr>
            <w:tcW w:w="1985" w:type="dxa"/>
            <w:vMerge/>
          </w:tcPr>
          <w:p w14:paraId="78A6CCB1" w14:textId="77777777" w:rsidR="00D73F8A" w:rsidRPr="001A7EA4" w:rsidRDefault="00D73F8A" w:rsidP="00661CE8">
            <w:pPr>
              <w:snapToGrid w:val="0"/>
              <w:rPr>
                <w:rFonts w:ascii="Bierstadt Display" w:eastAsia="PMingLiU" w:hAnsi="Bierstadt Display"/>
                <w:lang w:eastAsia="zh-TW"/>
              </w:rPr>
            </w:pPr>
          </w:p>
        </w:tc>
        <w:tc>
          <w:tcPr>
            <w:tcW w:w="1956" w:type="dxa"/>
            <w:vAlign w:val="center"/>
          </w:tcPr>
          <w:p w14:paraId="32079BE9" w14:textId="725DB801" w:rsidR="00D73F8A" w:rsidRPr="00D73F8A" w:rsidRDefault="00D73F8A" w:rsidP="00463B3B">
            <w:pPr>
              <w:snapToGrid w:val="0"/>
              <w:jc w:val="center"/>
              <w:rPr>
                <w:rFonts w:ascii="Bierstadt Display" w:eastAsia="PMingLiU" w:hAnsi="Bierstadt Display"/>
                <w:b/>
                <w:bCs/>
                <w:lang w:eastAsia="zh-TW"/>
              </w:rPr>
            </w:pPr>
            <w:r w:rsidRPr="00D73F8A">
              <w:rPr>
                <w:rFonts w:ascii="Bierstadt Display" w:eastAsia="PMingLiU" w:hAnsi="Bierstadt Display"/>
                <w:b/>
                <w:bCs/>
                <w:lang w:eastAsia="zh-TW"/>
              </w:rPr>
              <w:t>Doctor</w:t>
            </w:r>
          </w:p>
        </w:tc>
        <w:tc>
          <w:tcPr>
            <w:tcW w:w="1958" w:type="dxa"/>
            <w:vAlign w:val="center"/>
          </w:tcPr>
          <w:p w14:paraId="68F50BFD" w14:textId="132259EC" w:rsidR="00D73F8A" w:rsidRPr="00D73F8A" w:rsidRDefault="00D73F8A" w:rsidP="00463B3B">
            <w:pPr>
              <w:snapToGrid w:val="0"/>
              <w:jc w:val="center"/>
              <w:rPr>
                <w:rFonts w:ascii="Bierstadt Display" w:eastAsia="PMingLiU" w:hAnsi="Bierstadt Display"/>
                <w:b/>
                <w:bCs/>
                <w:lang w:eastAsia="zh-TW"/>
              </w:rPr>
            </w:pPr>
            <w:r w:rsidRPr="00D73F8A">
              <w:rPr>
                <w:rFonts w:ascii="Bierstadt Display" w:eastAsia="PMingLiU" w:hAnsi="Bierstadt Display"/>
                <w:b/>
                <w:bCs/>
                <w:lang w:eastAsia="zh-TW"/>
              </w:rPr>
              <w:t>Nurse / Therapist</w:t>
            </w:r>
          </w:p>
        </w:tc>
      </w:tr>
      <w:tr w:rsidR="00D73F8A" w:rsidRPr="001A7EA4" w14:paraId="620043D5" w14:textId="77777777" w:rsidTr="00D73F8A">
        <w:trPr>
          <w:trHeight w:val="529"/>
        </w:trPr>
        <w:tc>
          <w:tcPr>
            <w:tcW w:w="2547" w:type="dxa"/>
          </w:tcPr>
          <w:p w14:paraId="28927802" w14:textId="35C1A46B" w:rsidR="00D73F8A" w:rsidRPr="001A7EA4" w:rsidRDefault="00D73F8A" w:rsidP="00D73F8A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Early bird</w:t>
            </w:r>
            <w:r>
              <w:rPr>
                <w:rFonts w:ascii="Bierstadt Display" w:eastAsia="PMingLiU" w:hAnsi="Bierstadt Display"/>
                <w:b/>
                <w:lang w:eastAsia="zh-TW"/>
              </w:rPr>
              <w:t xml:space="preserve"> </w:t>
            </w:r>
            <w:r w:rsidRPr="00D73F8A">
              <w:rPr>
                <w:rFonts w:ascii="Bierstadt Display" w:eastAsia="PMingLiU" w:hAnsi="Bierstadt Display"/>
                <w:b/>
                <w:color w:val="FF0000"/>
                <w:lang w:eastAsia="zh-TW"/>
              </w:rPr>
              <w:t>Feb 15, 2022</w:t>
            </w:r>
          </w:p>
          <w:p w14:paraId="6F9428BE" w14:textId="2225BE0C" w:rsidR="00D73F8A" w:rsidRPr="00D73F8A" w:rsidRDefault="00D73F8A" w:rsidP="00D73F8A">
            <w:pPr>
              <w:snapToGrid w:val="0"/>
              <w:rPr>
                <w:rFonts w:ascii="Bierstadt Display" w:eastAsia="PMingLiU" w:hAnsi="Bierstadt Display"/>
                <w:b/>
                <w:dstrike/>
                <w:lang w:eastAsia="zh-TW"/>
              </w:rPr>
            </w:pPr>
            <w:r w:rsidRPr="00D73F8A">
              <w:rPr>
                <w:rFonts w:ascii="Bierstadt Display" w:eastAsia="PMingLiU" w:hAnsi="Bierstadt Display"/>
                <w:b/>
                <w:dstrike/>
                <w:lang w:eastAsia="zh-TW"/>
              </w:rPr>
              <w:t>Jan 31, 2022</w:t>
            </w:r>
          </w:p>
        </w:tc>
        <w:tc>
          <w:tcPr>
            <w:tcW w:w="1984" w:type="dxa"/>
            <w:vAlign w:val="center"/>
          </w:tcPr>
          <w:p w14:paraId="21EBFA09" w14:textId="33FBED37" w:rsidR="00D73F8A" w:rsidRPr="001A7EA4" w:rsidRDefault="00D73F8A" w:rsidP="00D73F8A">
            <w:pPr>
              <w:snapToGrid w:val="0"/>
              <w:ind w:firstLineChars="101" w:firstLine="242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 xml:space="preserve"> HK$500</w:t>
            </w:r>
          </w:p>
        </w:tc>
        <w:tc>
          <w:tcPr>
            <w:tcW w:w="1985" w:type="dxa"/>
            <w:vAlign w:val="center"/>
          </w:tcPr>
          <w:p w14:paraId="74E3EC3B" w14:textId="331A3014" w:rsidR="00D73F8A" w:rsidRPr="001A7EA4" w:rsidRDefault="00D73F8A" w:rsidP="00D73F8A">
            <w:pPr>
              <w:snapToGrid w:val="0"/>
              <w:ind w:firstLineChars="65" w:firstLine="156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>HK$300</w:t>
            </w:r>
          </w:p>
        </w:tc>
        <w:tc>
          <w:tcPr>
            <w:tcW w:w="1956" w:type="dxa"/>
            <w:vAlign w:val="center"/>
          </w:tcPr>
          <w:p w14:paraId="66EA7FC7" w14:textId="0B56AD08" w:rsidR="00D73F8A" w:rsidRPr="001A7EA4" w:rsidRDefault="00D73F8A" w:rsidP="00D73F8A">
            <w:pPr>
              <w:snapToGrid w:val="0"/>
              <w:ind w:firstLineChars="65" w:firstLine="156"/>
              <w:jc w:val="center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>HK$700</w:t>
            </w:r>
          </w:p>
        </w:tc>
        <w:tc>
          <w:tcPr>
            <w:tcW w:w="1958" w:type="dxa"/>
            <w:vAlign w:val="center"/>
          </w:tcPr>
          <w:p w14:paraId="4D34E84F" w14:textId="78F8AE6A" w:rsidR="00D73F8A" w:rsidRPr="001A7EA4" w:rsidRDefault="00D73F8A" w:rsidP="00D73F8A">
            <w:pPr>
              <w:snapToGrid w:val="0"/>
              <w:ind w:firstLineChars="65" w:firstLine="156"/>
              <w:jc w:val="center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>HK$400</w:t>
            </w:r>
          </w:p>
        </w:tc>
      </w:tr>
      <w:tr w:rsidR="00D73F8A" w:rsidRPr="001A7EA4" w14:paraId="70F84471" w14:textId="77777777" w:rsidTr="00D73F8A">
        <w:trPr>
          <w:trHeight w:val="529"/>
        </w:trPr>
        <w:tc>
          <w:tcPr>
            <w:tcW w:w="2547" w:type="dxa"/>
          </w:tcPr>
          <w:p w14:paraId="3F371B65" w14:textId="0C6224EB" w:rsidR="00D73F8A" w:rsidRPr="001A7EA4" w:rsidRDefault="00D73F8A" w:rsidP="00D73F8A">
            <w:pPr>
              <w:snapToGrid w:val="0"/>
              <w:rPr>
                <w:rFonts w:ascii="Bierstadt Display" w:eastAsia="PMingLiU" w:hAnsi="Bierstadt Display"/>
                <w:b/>
                <w:lang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eastAsia="zh-TW"/>
              </w:rPr>
              <w:t>Regular Registration</w:t>
            </w:r>
          </w:p>
        </w:tc>
        <w:tc>
          <w:tcPr>
            <w:tcW w:w="1984" w:type="dxa"/>
            <w:vAlign w:val="center"/>
          </w:tcPr>
          <w:p w14:paraId="4022DA71" w14:textId="776A69DD" w:rsidR="00D73F8A" w:rsidRPr="001A7EA4" w:rsidRDefault="00D73F8A" w:rsidP="00D73F8A">
            <w:pPr>
              <w:snapToGrid w:val="0"/>
              <w:ind w:firstLineChars="101" w:firstLine="242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 xml:space="preserve"> HK$700</w:t>
            </w:r>
          </w:p>
        </w:tc>
        <w:tc>
          <w:tcPr>
            <w:tcW w:w="1985" w:type="dxa"/>
            <w:vAlign w:val="center"/>
          </w:tcPr>
          <w:p w14:paraId="1422F858" w14:textId="7A327D80" w:rsidR="00D73F8A" w:rsidRPr="001A7EA4" w:rsidRDefault="00D73F8A" w:rsidP="00D73F8A">
            <w:pPr>
              <w:snapToGrid w:val="0"/>
              <w:ind w:firstLineChars="65" w:firstLine="156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>HK$400</w:t>
            </w:r>
          </w:p>
        </w:tc>
        <w:tc>
          <w:tcPr>
            <w:tcW w:w="1956" w:type="dxa"/>
            <w:vAlign w:val="center"/>
          </w:tcPr>
          <w:p w14:paraId="1C9E12E6" w14:textId="38E43757" w:rsidR="00D73F8A" w:rsidRPr="001A7EA4" w:rsidRDefault="00D73F8A" w:rsidP="00D73F8A">
            <w:pPr>
              <w:snapToGrid w:val="0"/>
              <w:ind w:firstLineChars="65" w:firstLine="156"/>
              <w:jc w:val="center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>HK$800</w:t>
            </w:r>
          </w:p>
        </w:tc>
        <w:tc>
          <w:tcPr>
            <w:tcW w:w="1958" w:type="dxa"/>
            <w:vAlign w:val="center"/>
          </w:tcPr>
          <w:p w14:paraId="7747CD9B" w14:textId="7C018D15" w:rsidR="00D73F8A" w:rsidRPr="001A7EA4" w:rsidRDefault="00D73F8A" w:rsidP="00D73F8A">
            <w:pPr>
              <w:snapToGrid w:val="0"/>
              <w:ind w:firstLineChars="65" w:firstLine="156"/>
              <w:jc w:val="center"/>
              <w:rPr>
                <w:rFonts w:ascii="Bierstadt Display" w:eastAsia="PMingLiU" w:hAnsi="Bierstadt Display"/>
                <w:lang w:eastAsia="zh-TW"/>
              </w:rPr>
            </w:pP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sym w:font="Wingdings 2" w:char="F0A3"/>
            </w:r>
            <w:r w:rsidRPr="00243500">
              <w:rPr>
                <w:rFonts w:ascii="Arial Nova Cond" w:eastAsia="PMingLiU" w:hAnsi="Arial Nova Cond"/>
                <w:sz w:val="24"/>
                <w:szCs w:val="24"/>
                <w:lang w:eastAsia="zh-TW"/>
              </w:rPr>
              <w:t>HK$500</w:t>
            </w:r>
          </w:p>
        </w:tc>
      </w:tr>
    </w:tbl>
    <w:p w14:paraId="63C259FB" w14:textId="1A28D041" w:rsidR="00661CE8" w:rsidRPr="001A7EA4" w:rsidRDefault="00DD7B21" w:rsidP="00661CE8">
      <w:pPr>
        <w:snapToGrid w:val="0"/>
        <w:spacing w:after="0" w:line="240" w:lineRule="auto"/>
        <w:rPr>
          <w:rFonts w:ascii="Bierstadt Display" w:eastAsia="PMingLiU" w:hAnsi="Bierstadt Display"/>
          <w:i/>
          <w:lang w:val="en-US" w:eastAsia="zh-TW"/>
        </w:rPr>
      </w:pPr>
      <w:r w:rsidRPr="001A7EA4">
        <w:rPr>
          <w:rFonts w:ascii="Bierstadt Display" w:eastAsia="PMingLiU" w:hAnsi="Bierstadt Display"/>
          <w:i/>
          <w:lang w:eastAsia="zh-TW"/>
        </w:rPr>
        <w:t xml:space="preserve">*Please use individual registration form for registration to Nurse Symposium and </w:t>
      </w:r>
      <w:r w:rsidRPr="001A7EA4">
        <w:rPr>
          <w:rFonts w:ascii="Bierstadt Display" w:eastAsia="PMingLiU" w:hAnsi="Bierstadt Display"/>
          <w:i/>
          <w:lang w:val="en-US" w:eastAsia="zh-TW"/>
        </w:rPr>
        <w:t>Therapist Symposium</w:t>
      </w:r>
    </w:p>
    <w:p w14:paraId="2AC9FAA6" w14:textId="5F3FAD4F" w:rsidR="00DD7B21" w:rsidRDefault="00DD7B21" w:rsidP="00661CE8">
      <w:pPr>
        <w:snapToGrid w:val="0"/>
        <w:spacing w:after="0" w:line="240" w:lineRule="auto"/>
        <w:rPr>
          <w:rFonts w:ascii="Bierstadt Display" w:eastAsia="PMingLiU" w:hAnsi="Bierstadt Display"/>
          <w:i/>
          <w:lang w:val="en-US" w:eastAsia="zh-TW"/>
        </w:rPr>
      </w:pPr>
      <w:r w:rsidRPr="001A7EA4">
        <w:rPr>
          <w:rFonts w:ascii="Bierstadt Display" w:eastAsia="PMingLiU" w:hAnsi="Bierstadt Display"/>
          <w:i/>
          <w:lang w:val="en-US" w:eastAsia="zh-TW"/>
        </w:rPr>
        <w:t xml:space="preserve">* </w:t>
      </w:r>
      <w:r w:rsidR="00914676" w:rsidRPr="001A7EA4">
        <w:rPr>
          <w:rFonts w:ascii="Bierstadt Display" w:eastAsia="PMingLiU" w:hAnsi="Bierstadt Display"/>
          <w:i/>
          <w:lang w:val="en-US" w:eastAsia="zh-TW"/>
        </w:rPr>
        <w:t xml:space="preserve">No refund entertained </w:t>
      </w:r>
      <w:r w:rsidRPr="001A7EA4">
        <w:rPr>
          <w:rFonts w:ascii="Bierstadt Display" w:eastAsia="PMingLiU" w:hAnsi="Bierstadt Display"/>
          <w:i/>
          <w:lang w:val="en-US" w:eastAsia="zh-TW"/>
        </w:rPr>
        <w:t>once registration is accepted.</w:t>
      </w:r>
    </w:p>
    <w:p w14:paraId="4DEBC177" w14:textId="6869C69A" w:rsidR="00DD7B21" w:rsidRPr="001A7EA4" w:rsidRDefault="00DD7B21" w:rsidP="00661CE8">
      <w:pPr>
        <w:snapToGrid w:val="0"/>
        <w:spacing w:after="0" w:line="240" w:lineRule="auto"/>
        <w:rPr>
          <w:rFonts w:ascii="Bierstadt Display" w:eastAsia="PMingLiU" w:hAnsi="Bierstadt Display"/>
          <w:lang w:val="en-US" w:eastAsia="zh-TW"/>
        </w:rPr>
      </w:pPr>
    </w:p>
    <w:tbl>
      <w:tblPr>
        <w:tblStyle w:val="TableGrid"/>
        <w:tblW w:w="105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9"/>
        <w:gridCol w:w="221"/>
        <w:gridCol w:w="68"/>
        <w:gridCol w:w="172"/>
        <w:gridCol w:w="990"/>
        <w:gridCol w:w="288"/>
        <w:gridCol w:w="2286"/>
        <w:gridCol w:w="1539"/>
        <w:gridCol w:w="279"/>
        <w:gridCol w:w="3529"/>
      </w:tblGrid>
      <w:tr w:rsidR="00A5239A" w:rsidRPr="001A7EA4" w14:paraId="7C11F107" w14:textId="77777777" w:rsidTr="001A7EA4">
        <w:trPr>
          <w:trHeight w:val="433"/>
        </w:trPr>
        <w:tc>
          <w:tcPr>
            <w:tcW w:w="1380" w:type="dxa"/>
            <w:gridSpan w:val="2"/>
            <w:vAlign w:val="bottom"/>
          </w:tcPr>
          <w:p w14:paraId="59B76B87" w14:textId="05EB28CC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Cheque No.</w:t>
            </w:r>
          </w:p>
        </w:tc>
        <w:tc>
          <w:tcPr>
            <w:tcW w:w="240" w:type="dxa"/>
            <w:gridSpan w:val="2"/>
            <w:vAlign w:val="bottom"/>
          </w:tcPr>
          <w:p w14:paraId="6CA4F501" w14:textId="2988D647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:</w:t>
            </w:r>
          </w:p>
        </w:tc>
        <w:tc>
          <w:tcPr>
            <w:tcW w:w="3564" w:type="dxa"/>
            <w:gridSpan w:val="3"/>
            <w:tcBorders>
              <w:bottom w:val="single" w:sz="4" w:space="0" w:color="auto"/>
            </w:tcBorders>
            <w:vAlign w:val="bottom"/>
          </w:tcPr>
          <w:p w14:paraId="0F5814D6" w14:textId="77777777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lang w:val="en-US" w:eastAsia="zh-TW"/>
              </w:rPr>
            </w:pPr>
          </w:p>
        </w:tc>
        <w:tc>
          <w:tcPr>
            <w:tcW w:w="1539" w:type="dxa"/>
            <w:vAlign w:val="bottom"/>
          </w:tcPr>
          <w:p w14:paraId="412417C1" w14:textId="534057E9" w:rsidR="00A5239A" w:rsidRPr="001A7EA4" w:rsidRDefault="00A5239A" w:rsidP="00A5239A">
            <w:pPr>
              <w:snapToGrid w:val="0"/>
              <w:jc w:val="right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Bank Name</w:t>
            </w:r>
          </w:p>
        </w:tc>
        <w:tc>
          <w:tcPr>
            <w:tcW w:w="279" w:type="dxa"/>
            <w:vAlign w:val="bottom"/>
          </w:tcPr>
          <w:p w14:paraId="20B021EE" w14:textId="66797729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:</w:t>
            </w:r>
          </w:p>
        </w:tc>
        <w:tc>
          <w:tcPr>
            <w:tcW w:w="3529" w:type="dxa"/>
            <w:tcBorders>
              <w:bottom w:val="single" w:sz="4" w:space="0" w:color="auto"/>
            </w:tcBorders>
            <w:vAlign w:val="bottom"/>
          </w:tcPr>
          <w:p w14:paraId="201260A2" w14:textId="77777777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lang w:val="en-US" w:eastAsia="zh-TW"/>
              </w:rPr>
            </w:pPr>
          </w:p>
        </w:tc>
      </w:tr>
      <w:tr w:rsidR="00A5239A" w:rsidRPr="001A7EA4" w14:paraId="36015ACB" w14:textId="77777777" w:rsidTr="001A7EA4">
        <w:trPr>
          <w:trHeight w:val="459"/>
        </w:trPr>
        <w:tc>
          <w:tcPr>
            <w:tcW w:w="2610" w:type="dxa"/>
            <w:gridSpan w:val="5"/>
            <w:vAlign w:val="bottom"/>
          </w:tcPr>
          <w:p w14:paraId="57589300" w14:textId="1A9673AE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Name of Cheque sender</w:t>
            </w:r>
          </w:p>
        </w:tc>
        <w:tc>
          <w:tcPr>
            <w:tcW w:w="288" w:type="dxa"/>
            <w:vAlign w:val="bottom"/>
          </w:tcPr>
          <w:p w14:paraId="7C0C51C5" w14:textId="18E0951C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:</w:t>
            </w:r>
          </w:p>
        </w:tc>
        <w:tc>
          <w:tcPr>
            <w:tcW w:w="2285" w:type="dxa"/>
            <w:tcBorders>
              <w:bottom w:val="single" w:sz="4" w:space="0" w:color="auto"/>
            </w:tcBorders>
            <w:vAlign w:val="bottom"/>
          </w:tcPr>
          <w:p w14:paraId="7FA9EC8C" w14:textId="77777777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lang w:val="en-US" w:eastAsia="zh-TW"/>
              </w:rPr>
            </w:pPr>
          </w:p>
        </w:tc>
        <w:tc>
          <w:tcPr>
            <w:tcW w:w="1539" w:type="dxa"/>
            <w:vAlign w:val="bottom"/>
          </w:tcPr>
          <w:p w14:paraId="34E4ABF9" w14:textId="350D1640" w:rsidR="00A5239A" w:rsidRPr="001A7EA4" w:rsidRDefault="00A5239A" w:rsidP="00A5239A">
            <w:pPr>
              <w:snapToGrid w:val="0"/>
              <w:jc w:val="right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Contact no.</w:t>
            </w:r>
          </w:p>
        </w:tc>
        <w:tc>
          <w:tcPr>
            <w:tcW w:w="279" w:type="dxa"/>
            <w:vAlign w:val="bottom"/>
          </w:tcPr>
          <w:p w14:paraId="43A645B3" w14:textId="74CAE580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:</w:t>
            </w:r>
          </w:p>
        </w:tc>
        <w:tc>
          <w:tcPr>
            <w:tcW w:w="352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CCC07D" w14:textId="77777777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lang w:val="en-US" w:eastAsia="zh-TW"/>
              </w:rPr>
            </w:pPr>
          </w:p>
        </w:tc>
      </w:tr>
      <w:tr w:rsidR="00A5239A" w:rsidRPr="001A7EA4" w14:paraId="4DD5CF47" w14:textId="77777777" w:rsidTr="001A7EA4">
        <w:trPr>
          <w:trHeight w:val="585"/>
        </w:trPr>
        <w:tc>
          <w:tcPr>
            <w:tcW w:w="1159" w:type="dxa"/>
            <w:vAlign w:val="bottom"/>
          </w:tcPr>
          <w:p w14:paraId="6D050059" w14:textId="2628D76D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Signature</w:t>
            </w:r>
          </w:p>
        </w:tc>
        <w:tc>
          <w:tcPr>
            <w:tcW w:w="289" w:type="dxa"/>
            <w:gridSpan w:val="2"/>
            <w:vAlign w:val="bottom"/>
          </w:tcPr>
          <w:p w14:paraId="73EB5808" w14:textId="6D24B909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:</w:t>
            </w:r>
          </w:p>
        </w:tc>
        <w:tc>
          <w:tcPr>
            <w:tcW w:w="3736" w:type="dxa"/>
            <w:gridSpan w:val="4"/>
            <w:tcBorders>
              <w:bottom w:val="single" w:sz="4" w:space="0" w:color="auto"/>
            </w:tcBorders>
            <w:vAlign w:val="bottom"/>
          </w:tcPr>
          <w:p w14:paraId="269D14EF" w14:textId="77777777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lang w:val="en-US" w:eastAsia="zh-TW"/>
              </w:rPr>
            </w:pPr>
          </w:p>
        </w:tc>
        <w:tc>
          <w:tcPr>
            <w:tcW w:w="1539" w:type="dxa"/>
            <w:vAlign w:val="bottom"/>
          </w:tcPr>
          <w:p w14:paraId="7338C932" w14:textId="4378D61A" w:rsidR="00A5239A" w:rsidRPr="001A7EA4" w:rsidRDefault="00A5239A" w:rsidP="00A5239A">
            <w:pPr>
              <w:snapToGrid w:val="0"/>
              <w:jc w:val="right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Date</w:t>
            </w:r>
          </w:p>
        </w:tc>
        <w:tc>
          <w:tcPr>
            <w:tcW w:w="279" w:type="dxa"/>
            <w:vAlign w:val="bottom"/>
          </w:tcPr>
          <w:p w14:paraId="648B8217" w14:textId="1CF4D099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b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lang w:val="en-US" w:eastAsia="zh-TW"/>
              </w:rPr>
              <w:t>:</w:t>
            </w:r>
          </w:p>
        </w:tc>
        <w:tc>
          <w:tcPr>
            <w:tcW w:w="352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0AA12B" w14:textId="77777777" w:rsidR="00A5239A" w:rsidRPr="001A7EA4" w:rsidRDefault="00A5239A" w:rsidP="00A5239A">
            <w:pPr>
              <w:snapToGrid w:val="0"/>
              <w:rPr>
                <w:rFonts w:ascii="Bierstadt Display" w:eastAsia="PMingLiU" w:hAnsi="Bierstadt Display"/>
                <w:lang w:val="en-US" w:eastAsia="zh-TW"/>
              </w:rPr>
            </w:pPr>
          </w:p>
        </w:tc>
      </w:tr>
    </w:tbl>
    <w:p w14:paraId="7DC3EBE0" w14:textId="02E9BBDF" w:rsidR="00C5667C" w:rsidRPr="001A7EA4" w:rsidRDefault="002E79A6" w:rsidP="00661CE8">
      <w:pPr>
        <w:snapToGrid w:val="0"/>
        <w:spacing w:after="0" w:line="240" w:lineRule="auto"/>
        <w:rPr>
          <w:rFonts w:ascii="Bierstadt Display" w:eastAsia="PMingLiU" w:hAnsi="Bierstadt Display"/>
          <w:i/>
          <w:lang w:val="en-US" w:eastAsia="zh-TW"/>
        </w:rPr>
      </w:pPr>
      <w:r w:rsidRPr="004B244E">
        <w:rPr>
          <w:rFonts w:ascii="Bierstadt Display" w:hAnsi="Bierstadt Display" w:cs="Calibri"/>
        </w:rPr>
        <w:drawing>
          <wp:anchor distT="0" distB="0" distL="114300" distR="114300" simplePos="0" relativeHeight="251663360" behindDoc="0" locked="0" layoutInCell="1" allowOverlap="1" wp14:anchorId="1C33F998" wp14:editId="148AEF72">
            <wp:simplePos x="0" y="0"/>
            <wp:positionH relativeFrom="column">
              <wp:posOffset>5582586</wp:posOffset>
            </wp:positionH>
            <wp:positionV relativeFrom="paragraph">
              <wp:posOffset>131077</wp:posOffset>
            </wp:positionV>
            <wp:extent cx="1072515" cy="1072515"/>
            <wp:effectExtent l="0" t="0" r="0" b="0"/>
            <wp:wrapNone/>
            <wp:docPr id="3" name="Picture 2" descr="Icon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1C02B4FC-A8D5-574C-9DA6-D50E1BA2D4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Icon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1C02B4FC-A8D5-574C-9DA6-D50E1BA2D4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072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innerShdw blurRad="63500" dist="50800" dir="2700000">
                        <a:prstClr val="black">
                          <a:alpha val="50000"/>
                        </a:prstClr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C56" w:rsidRPr="001A7EA4">
        <w:rPr>
          <w:rFonts w:ascii="Bierstadt Display" w:eastAsia="PMingLiU" w:hAnsi="Bierstadt Display"/>
          <w:i/>
          <w:lang w:val="en-US" w:eastAsia="zh-TW"/>
        </w:rPr>
        <w:t xml:space="preserve">Pleas made the cheque </w:t>
      </w:r>
      <w:r w:rsidR="000724A0" w:rsidRPr="001A7EA4">
        <w:rPr>
          <w:rFonts w:ascii="Bierstadt Display" w:eastAsia="PMingLiU" w:hAnsi="Bierstadt Display"/>
          <w:i/>
          <w:lang w:val="en-US" w:eastAsia="zh-TW"/>
        </w:rPr>
        <w:t>payable to “</w:t>
      </w:r>
      <w:r w:rsidR="000724A0" w:rsidRPr="001A7EA4">
        <w:rPr>
          <w:rFonts w:ascii="Bierstadt Display" w:eastAsia="PMingLiU" w:hAnsi="Bierstadt Display"/>
          <w:i/>
          <w:caps/>
          <w:lang w:val="en-US" w:eastAsia="zh-TW"/>
        </w:rPr>
        <w:t>the Hong Kong Society for Surgery of the hand</w:t>
      </w:r>
      <w:r w:rsidR="000724A0" w:rsidRPr="001A7EA4">
        <w:rPr>
          <w:rFonts w:ascii="Bierstadt Display" w:eastAsia="PMingLiU" w:hAnsi="Bierstadt Display"/>
          <w:i/>
          <w:lang w:val="en-US" w:eastAsia="zh-TW"/>
        </w:rPr>
        <w:t>”</w:t>
      </w:r>
    </w:p>
    <w:p w14:paraId="6605BE98" w14:textId="78E12DB4" w:rsidR="000724A0" w:rsidRPr="001A7EA4" w:rsidRDefault="000724A0" w:rsidP="00661CE8">
      <w:pPr>
        <w:snapToGrid w:val="0"/>
        <w:spacing w:after="0" w:line="240" w:lineRule="auto"/>
        <w:rPr>
          <w:rFonts w:ascii="Bierstadt Display" w:eastAsia="PMingLiU" w:hAnsi="Bierstadt Display"/>
          <w:i/>
          <w:lang w:val="en-US" w:eastAsia="zh-TW"/>
        </w:rPr>
      </w:pPr>
    </w:p>
    <w:p w14:paraId="60297D02" w14:textId="2B58A61F" w:rsidR="000724A0" w:rsidRPr="001A7EA4" w:rsidRDefault="00FB5C56" w:rsidP="00661CE8">
      <w:pPr>
        <w:snapToGrid w:val="0"/>
        <w:spacing w:after="0" w:line="240" w:lineRule="auto"/>
        <w:rPr>
          <w:rFonts w:ascii="Bierstadt Display" w:eastAsia="PMingLiU" w:hAnsi="Bierstadt Display"/>
          <w:u w:val="single"/>
          <w:lang w:val="en-US" w:eastAsia="zh-TW"/>
        </w:rPr>
      </w:pPr>
      <w:r w:rsidRPr="001A7EA4">
        <w:rPr>
          <w:rFonts w:ascii="Bierstadt Display" w:eastAsia="PMingLiU" w:hAnsi="Bierstadt Display"/>
          <w:u w:val="single"/>
          <w:lang w:val="en-US" w:eastAsia="zh-TW"/>
        </w:rPr>
        <w:t xml:space="preserve">Please return the completed form with payment to HKSSH </w:t>
      </w:r>
      <w:r w:rsidR="001A7EA4" w:rsidRPr="001A7EA4">
        <w:rPr>
          <w:rFonts w:ascii="Bierstadt Display" w:eastAsia="PMingLiU" w:hAnsi="Bierstadt Display"/>
          <w:u w:val="single"/>
          <w:lang w:val="en-US" w:eastAsia="zh-TW"/>
        </w:rPr>
        <w:t>Secretariat: -</w:t>
      </w:r>
    </w:p>
    <w:p w14:paraId="278D3AF9" w14:textId="59CF4667" w:rsidR="000724A0" w:rsidRPr="001A7EA4" w:rsidRDefault="000724A0" w:rsidP="00661CE8">
      <w:pPr>
        <w:snapToGrid w:val="0"/>
        <w:spacing w:after="0" w:line="240" w:lineRule="auto"/>
        <w:rPr>
          <w:rFonts w:ascii="Bierstadt Display" w:eastAsia="PMingLiU" w:hAnsi="Bierstadt Display"/>
          <w:lang w:val="en-US" w:eastAsia="zh-TW"/>
        </w:rPr>
      </w:pPr>
      <w:r w:rsidRPr="001A7EA4">
        <w:rPr>
          <w:rFonts w:ascii="Bierstadt Display" w:eastAsia="PMingLiU" w:hAnsi="Bierstadt Display"/>
          <w:lang w:val="en-US" w:eastAsia="zh-TW"/>
        </w:rPr>
        <w:t>Miss Gloria Chan, HKSSH Secretariat</w:t>
      </w:r>
    </w:p>
    <w:p w14:paraId="717FAE57" w14:textId="599715D8" w:rsidR="001A7EA4" w:rsidRPr="001A7EA4" w:rsidRDefault="001A7EA4" w:rsidP="001A7EA4">
      <w:pPr>
        <w:snapToGrid w:val="0"/>
        <w:spacing w:after="0" w:line="240" w:lineRule="auto"/>
        <w:rPr>
          <w:rFonts w:ascii="Bierstadt Display" w:eastAsia="PMingLiU" w:hAnsi="Bierstadt Display"/>
          <w:lang w:val="en-US" w:eastAsia="zh-TW"/>
        </w:rPr>
      </w:pPr>
      <w:r w:rsidRPr="001A7EA4">
        <w:rPr>
          <w:rFonts w:ascii="Bierstadt Display" w:eastAsia="PMingLiU" w:hAnsi="Bierstadt Display"/>
          <w:lang w:val="en-US" w:eastAsia="zh-TW"/>
        </w:rPr>
        <w:t xml:space="preserve">c/o </w:t>
      </w:r>
      <w:r w:rsidR="000724A0" w:rsidRPr="001A7EA4">
        <w:rPr>
          <w:rFonts w:ascii="Bierstadt Display" w:eastAsia="PMingLiU" w:hAnsi="Bierstadt Display"/>
          <w:lang w:val="en-US" w:eastAsia="zh-TW"/>
        </w:rPr>
        <w:t>Rm 74034, 5/F., LCW Clinical Sciences Building</w:t>
      </w:r>
      <w:r w:rsidRPr="001A7EA4">
        <w:rPr>
          <w:rFonts w:ascii="Bierstadt Display" w:eastAsia="PMingLiU" w:hAnsi="Bierstadt Display"/>
          <w:lang w:val="en-US" w:eastAsia="zh-TW"/>
        </w:rPr>
        <w:t xml:space="preserve"> </w:t>
      </w:r>
    </w:p>
    <w:p w14:paraId="0A79A390" w14:textId="71D6391F" w:rsidR="000724A0" w:rsidRPr="001A7EA4" w:rsidRDefault="00D73F8A" w:rsidP="001A7EA4">
      <w:pPr>
        <w:snapToGrid w:val="0"/>
        <w:spacing w:after="0" w:line="240" w:lineRule="auto"/>
        <w:ind w:firstLineChars="129" w:firstLine="284"/>
        <w:rPr>
          <w:rFonts w:ascii="Bierstadt Display" w:eastAsia="PMingLiU" w:hAnsi="Bierstadt Display"/>
          <w:lang w:val="en-US" w:eastAsia="zh-TW"/>
        </w:rPr>
      </w:pPr>
      <w:r>
        <w:rPr>
          <w:rFonts w:ascii="Bierstadt Display" w:eastAsia="PMingLiU" w:hAnsi="Bierstadt Display"/>
          <w:lang w:val="en-US" w:eastAsia="zh-TW"/>
        </w:rPr>
        <w:t xml:space="preserve"> </w:t>
      </w:r>
      <w:r w:rsidR="000724A0" w:rsidRPr="001A7EA4">
        <w:rPr>
          <w:rFonts w:ascii="Bierstadt Display" w:eastAsia="PMingLiU" w:hAnsi="Bierstadt Display"/>
          <w:lang w:val="en-US" w:eastAsia="zh-TW"/>
        </w:rPr>
        <w:t>Prince of Wales Hospital, Shatin, New Territories, Hong Kong SAR</w:t>
      </w:r>
    </w:p>
    <w:p w14:paraId="19C58B97" w14:textId="5601D733" w:rsidR="000724A0" w:rsidRPr="001A7EA4" w:rsidRDefault="000724A0" w:rsidP="00661CE8">
      <w:pPr>
        <w:snapToGrid w:val="0"/>
        <w:spacing w:after="0" w:line="240" w:lineRule="auto"/>
        <w:rPr>
          <w:rFonts w:ascii="Bierstadt Display" w:eastAsia="PMingLiU" w:hAnsi="Bierstadt Display"/>
          <w:lang w:val="en-US" w:eastAsia="zh-TW"/>
        </w:rPr>
      </w:pPr>
      <w:r w:rsidRPr="001A7EA4">
        <w:rPr>
          <w:rFonts w:ascii="Bierstadt Display" w:eastAsia="PMingLiU" w:hAnsi="Bierstadt Display"/>
          <w:lang w:val="en-US" w:eastAsia="zh-TW"/>
        </w:rPr>
        <w:t xml:space="preserve">Email: </w:t>
      </w:r>
      <w:hyperlink r:id="rId8" w:history="1">
        <w:r w:rsidR="00AC4686" w:rsidRPr="001A7EA4">
          <w:rPr>
            <w:rStyle w:val="Hyperlink"/>
            <w:rFonts w:ascii="Bierstadt Display" w:eastAsia="PMingLiU" w:hAnsi="Bierstadt Display"/>
            <w:u w:val="none"/>
            <w:lang w:val="en-US" w:eastAsia="zh-TW"/>
          </w:rPr>
          <w:t>hksshsecretariat@gmail.com</w:t>
        </w:r>
      </w:hyperlink>
      <w:r w:rsidR="00AC4686" w:rsidRPr="001A7EA4">
        <w:rPr>
          <w:rStyle w:val="Hyperlink"/>
          <w:rFonts w:ascii="Bierstadt Display" w:eastAsia="PMingLiU" w:hAnsi="Bierstadt Display"/>
          <w:u w:val="none"/>
          <w:lang w:val="en-US" w:eastAsia="zh-TW"/>
        </w:rPr>
        <w:tab/>
      </w:r>
      <w:r w:rsidRPr="001A7EA4">
        <w:rPr>
          <w:rFonts w:ascii="Bierstadt Display" w:eastAsia="PMingLiU" w:hAnsi="Bierstadt Display"/>
          <w:lang w:val="en-US" w:eastAsia="zh-TW"/>
        </w:rPr>
        <w:tab/>
        <w:t xml:space="preserve">Website: </w:t>
      </w:r>
      <w:hyperlink r:id="rId9" w:history="1">
        <w:r w:rsidRPr="001A7EA4">
          <w:rPr>
            <w:rStyle w:val="Hyperlink"/>
            <w:rFonts w:ascii="Bierstadt Display" w:eastAsia="PMingLiU" w:hAnsi="Bierstadt Display"/>
            <w:u w:val="none"/>
            <w:lang w:val="en-US" w:eastAsia="zh-TW"/>
          </w:rPr>
          <w:t>www.hkssh.org</w:t>
        </w:r>
      </w:hyperlink>
      <w:r w:rsidRPr="001A7EA4">
        <w:rPr>
          <w:rFonts w:ascii="Bierstadt Display" w:eastAsia="PMingLiU" w:hAnsi="Bierstadt Display"/>
          <w:lang w:val="en-US" w:eastAsia="zh-TW"/>
        </w:rPr>
        <w:t xml:space="preserve"> </w:t>
      </w:r>
    </w:p>
    <w:p w14:paraId="530CBF85" w14:textId="7564568B" w:rsidR="000724A0" w:rsidRPr="001A7EA4" w:rsidRDefault="000724A0" w:rsidP="00661CE8">
      <w:pPr>
        <w:snapToGrid w:val="0"/>
        <w:spacing w:after="0" w:line="240" w:lineRule="auto"/>
        <w:rPr>
          <w:rFonts w:ascii="Bierstadt Display" w:eastAsia="PMingLiU" w:hAnsi="Bierstadt Display"/>
          <w:lang w:val="en-US"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5"/>
      </w:tblGrid>
      <w:tr w:rsidR="000724A0" w:rsidRPr="001A7EA4" w14:paraId="4E207E74" w14:textId="77777777" w:rsidTr="000724A0">
        <w:trPr>
          <w:trHeight w:val="385"/>
        </w:trPr>
        <w:tc>
          <w:tcPr>
            <w:tcW w:w="10195" w:type="dxa"/>
            <w:vAlign w:val="center"/>
          </w:tcPr>
          <w:p w14:paraId="5562E60E" w14:textId="069403DA" w:rsidR="000724A0" w:rsidRPr="001A7EA4" w:rsidRDefault="000724A0" w:rsidP="000724A0">
            <w:pPr>
              <w:snapToGrid w:val="0"/>
              <w:jc w:val="center"/>
              <w:rPr>
                <w:rFonts w:ascii="Bierstadt Display" w:eastAsia="PMingLiU" w:hAnsi="Bierstadt Display"/>
                <w:b/>
                <w:caps/>
                <w:lang w:val="en-US" w:eastAsia="zh-TW"/>
              </w:rPr>
            </w:pPr>
            <w:r w:rsidRPr="001A7EA4">
              <w:rPr>
                <w:rFonts w:ascii="Bierstadt Display" w:eastAsia="PMingLiU" w:hAnsi="Bierstadt Display"/>
                <w:b/>
                <w:caps/>
                <w:color w:val="FF0000"/>
                <w:lang w:val="en-US" w:eastAsia="zh-TW"/>
              </w:rPr>
              <w:t xml:space="preserve">Deadline for Early Bird Registration : </w:t>
            </w:r>
            <w:r w:rsidRPr="002E79A6">
              <w:rPr>
                <w:rFonts w:ascii="Bierstadt Display" w:eastAsia="PMingLiU" w:hAnsi="Bierstadt Display"/>
                <w:bCs/>
                <w:caps/>
                <w:dstrike/>
                <w:lang w:val="en-US" w:eastAsia="zh-TW"/>
              </w:rPr>
              <w:t>January 31, 20</w:t>
            </w:r>
            <w:r w:rsidR="003107B1" w:rsidRPr="002E79A6">
              <w:rPr>
                <w:rFonts w:ascii="Bierstadt Display" w:eastAsia="PMingLiU" w:hAnsi="Bierstadt Display"/>
                <w:bCs/>
                <w:caps/>
                <w:dstrike/>
                <w:lang w:val="en-US" w:eastAsia="zh-TW"/>
              </w:rPr>
              <w:t>22</w:t>
            </w:r>
            <w:r w:rsidR="00D73F8A">
              <w:rPr>
                <w:rFonts w:ascii="Bierstadt Display" w:eastAsia="PMingLiU" w:hAnsi="Bierstadt Display"/>
                <w:b/>
                <w:caps/>
                <w:color w:val="FF0000"/>
                <w:lang w:val="en-US" w:eastAsia="zh-TW"/>
              </w:rPr>
              <w:t xml:space="preserve"> February 15, 2022</w:t>
            </w:r>
          </w:p>
        </w:tc>
      </w:tr>
    </w:tbl>
    <w:p w14:paraId="749BF916" w14:textId="77245BE7" w:rsidR="000724A0" w:rsidRPr="001A7EA4" w:rsidRDefault="000724A0" w:rsidP="00791298">
      <w:pPr>
        <w:snapToGrid w:val="0"/>
        <w:spacing w:after="0" w:line="240" w:lineRule="auto"/>
        <w:rPr>
          <w:rFonts w:ascii="Bierstadt Display" w:eastAsia="PMingLiU" w:hAnsi="Bierstadt Display"/>
          <w:lang w:val="en-US" w:eastAsia="zh-TW"/>
        </w:rPr>
      </w:pPr>
    </w:p>
    <w:sectPr w:rsidR="000724A0" w:rsidRPr="001A7EA4" w:rsidSect="000724A0">
      <w:pgSz w:w="11907" w:h="16840" w:code="9"/>
      <w:pgMar w:top="851" w:right="851" w:bottom="567" w:left="851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92D76" w14:textId="77777777" w:rsidR="00A911AE" w:rsidRDefault="00A911AE" w:rsidP="00AF374F">
      <w:pPr>
        <w:spacing w:after="0" w:line="240" w:lineRule="auto"/>
      </w:pPr>
      <w:r>
        <w:separator/>
      </w:r>
    </w:p>
  </w:endnote>
  <w:endnote w:type="continuationSeparator" w:id="0">
    <w:p w14:paraId="4E977B9E" w14:textId="77777777" w:rsidR="00A911AE" w:rsidRDefault="00A911AE" w:rsidP="00AF3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erstadt Display">
    <w:altName w:val="Bierstadt Display"/>
    <w:panose1 w:val="020B0004020202020204"/>
    <w:charset w:val="00"/>
    <w:family w:val="swiss"/>
    <w:pitch w:val="variable"/>
    <w:sig w:usb0="80000003" w:usb1="00000001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Arial Nova Cond">
    <w:panose1 w:val="020B0506020202020204"/>
    <w:charset w:val="00"/>
    <w:family w:val="swiss"/>
    <w:pitch w:val="variable"/>
    <w:sig w:usb0="2000028F" w:usb1="00000002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5F0A7" w14:textId="77777777" w:rsidR="00A911AE" w:rsidRDefault="00A911AE" w:rsidP="00AF374F">
      <w:pPr>
        <w:spacing w:after="0" w:line="240" w:lineRule="auto"/>
      </w:pPr>
      <w:r>
        <w:separator/>
      </w:r>
    </w:p>
  </w:footnote>
  <w:footnote w:type="continuationSeparator" w:id="0">
    <w:p w14:paraId="18A27861" w14:textId="77777777" w:rsidR="00A911AE" w:rsidRDefault="00A911AE" w:rsidP="00AF37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bordersDoNotSurroundHeader/>
  <w:bordersDoNotSurroundFooter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jW2MLY0N7e0MDJR0lEKTi0uzszPAykwrAUA79gnRCwAAAA="/>
  </w:docVars>
  <w:rsids>
    <w:rsidRoot w:val="00AF374F"/>
    <w:rsid w:val="00041062"/>
    <w:rsid w:val="00041A31"/>
    <w:rsid w:val="0006443D"/>
    <w:rsid w:val="000724A0"/>
    <w:rsid w:val="000C0308"/>
    <w:rsid w:val="00134EA9"/>
    <w:rsid w:val="00173C95"/>
    <w:rsid w:val="00183F96"/>
    <w:rsid w:val="001A7EA4"/>
    <w:rsid w:val="001B7394"/>
    <w:rsid w:val="002E79A6"/>
    <w:rsid w:val="003107B1"/>
    <w:rsid w:val="00341B17"/>
    <w:rsid w:val="003734B5"/>
    <w:rsid w:val="00400F47"/>
    <w:rsid w:val="00425639"/>
    <w:rsid w:val="004611F6"/>
    <w:rsid w:val="00463B3B"/>
    <w:rsid w:val="00594898"/>
    <w:rsid w:val="005B04BA"/>
    <w:rsid w:val="006110AE"/>
    <w:rsid w:val="00661CE8"/>
    <w:rsid w:val="00686085"/>
    <w:rsid w:val="007327EF"/>
    <w:rsid w:val="00791298"/>
    <w:rsid w:val="007F4E8D"/>
    <w:rsid w:val="008A7719"/>
    <w:rsid w:val="00914676"/>
    <w:rsid w:val="009C2CA8"/>
    <w:rsid w:val="009E468F"/>
    <w:rsid w:val="00A5239A"/>
    <w:rsid w:val="00A911AE"/>
    <w:rsid w:val="00AC4686"/>
    <w:rsid w:val="00AF374F"/>
    <w:rsid w:val="00B05ECB"/>
    <w:rsid w:val="00B343B7"/>
    <w:rsid w:val="00B94F12"/>
    <w:rsid w:val="00C51142"/>
    <w:rsid w:val="00C5667C"/>
    <w:rsid w:val="00D445E2"/>
    <w:rsid w:val="00D73F8A"/>
    <w:rsid w:val="00D85C7F"/>
    <w:rsid w:val="00DC1607"/>
    <w:rsid w:val="00DD7B21"/>
    <w:rsid w:val="00E54C33"/>
    <w:rsid w:val="00E95E0C"/>
    <w:rsid w:val="00EF104C"/>
    <w:rsid w:val="00F06CED"/>
    <w:rsid w:val="00F12BA3"/>
    <w:rsid w:val="00FB5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B6947"/>
  <w15:chartTrackingRefBased/>
  <w15:docId w15:val="{2FDB7C9D-68B0-41B1-8C0F-3B86876C3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3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74F"/>
    <w:rPr>
      <w:lang w:val="en-HK"/>
    </w:rPr>
  </w:style>
  <w:style w:type="paragraph" w:styleId="Footer">
    <w:name w:val="footer"/>
    <w:basedOn w:val="Normal"/>
    <w:link w:val="FooterChar"/>
    <w:uiPriority w:val="99"/>
    <w:unhideWhenUsed/>
    <w:rsid w:val="00AF3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4F"/>
    <w:rPr>
      <w:lang w:val="en-HK"/>
    </w:rPr>
  </w:style>
  <w:style w:type="table" w:styleId="TableGrid">
    <w:name w:val="Table Grid"/>
    <w:basedOn w:val="TableNormal"/>
    <w:uiPriority w:val="39"/>
    <w:rsid w:val="00AF3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24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4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2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ksshsecretariat@gmail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hkss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 CHAN (ORT)</dc:creator>
  <cp:keywords/>
  <dc:description/>
  <cp:lastModifiedBy>Siu Cheong Jeffrey Justin Koo</cp:lastModifiedBy>
  <cp:revision>6</cp:revision>
  <cp:lastPrinted>2022-01-29T02:30:00Z</cp:lastPrinted>
  <dcterms:created xsi:type="dcterms:W3CDTF">2022-01-29T02:26:00Z</dcterms:created>
  <dcterms:modified xsi:type="dcterms:W3CDTF">2022-02-04T02:08:00Z</dcterms:modified>
</cp:coreProperties>
</file>